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A00C42" w14:textId="724AE3EB" w:rsidR="00DF61A7" w:rsidRDefault="00DF61A7" w:rsidP="00DF61A7">
      <w:pPr>
        <w:pStyle w:val="HTMLPreformatted"/>
        <w:rPr>
          <w:color w:val="000000"/>
        </w:rPr>
      </w:pPr>
      <w:r>
        <w:rPr>
          <w:color w:val="000000"/>
        </w:rPr>
        <w:t xml:space="preserve"># Dr. Paul </w:t>
      </w:r>
      <w:proofErr w:type="spellStart"/>
      <w:r>
        <w:rPr>
          <w:color w:val="000000"/>
        </w:rPr>
        <w:t>Tarau’s</w:t>
      </w:r>
      <w:proofErr w:type="spellEnd"/>
      <w:r>
        <w:rPr>
          <w:color w:val="000000"/>
        </w:rPr>
        <w:t xml:space="preserve"> Assignment</w:t>
      </w:r>
    </w:p>
    <w:p w14:paraId="7C846163" w14:textId="77777777" w:rsidR="00DF61A7" w:rsidRDefault="00DF61A7" w:rsidP="00DF61A7">
      <w:pPr>
        <w:pStyle w:val="HTMLPreformatted"/>
        <w:rPr>
          <w:color w:val="000000"/>
        </w:rPr>
      </w:pPr>
    </w:p>
    <w:p w14:paraId="7ADB3BC2" w14:textId="4F10DAA0" w:rsidR="00DF61A7" w:rsidRDefault="00DF61A7" w:rsidP="00DF61A7">
      <w:pPr>
        <w:pStyle w:val="HTMLPreformatted"/>
        <w:rPr>
          <w:color w:val="000000"/>
        </w:rPr>
      </w:pPr>
      <w:r>
        <w:rPr>
          <w:color w:val="000000"/>
        </w:rPr>
        <w:t>Write a Python 3 program that:</w:t>
      </w:r>
    </w:p>
    <w:p w14:paraId="479079F6" w14:textId="77777777" w:rsidR="00DF61A7" w:rsidRDefault="00DF61A7" w:rsidP="00DF61A7">
      <w:pPr>
        <w:pStyle w:val="HTMLPreformatted"/>
        <w:rPr>
          <w:color w:val="000000"/>
        </w:rPr>
      </w:pPr>
    </w:p>
    <w:p w14:paraId="0CA3AF35" w14:textId="77777777" w:rsidR="00DF61A7" w:rsidRDefault="00DF61A7" w:rsidP="00DF61A7">
      <w:pPr>
        <w:pStyle w:val="HTMLPreformatted"/>
        <w:rPr>
          <w:color w:val="000000"/>
        </w:rPr>
      </w:pPr>
      <w:r>
        <w:rPr>
          <w:color w:val="000000"/>
        </w:rPr>
        <w:t xml:space="preserve">- </w:t>
      </w:r>
      <w:proofErr w:type="gramStart"/>
      <w:r>
        <w:rPr>
          <w:color w:val="000000"/>
        </w:rPr>
        <w:t>reads  a</w:t>
      </w:r>
      <w:proofErr w:type="gramEnd"/>
      <w:r>
        <w:rPr>
          <w:color w:val="000000"/>
        </w:rPr>
        <w:t xml:space="preserve"> text document stored in a file</w:t>
      </w:r>
    </w:p>
    <w:p w14:paraId="7E8539C0" w14:textId="77777777" w:rsidR="00DF61A7" w:rsidRDefault="00DF61A7" w:rsidP="00DF61A7">
      <w:pPr>
        <w:pStyle w:val="HTMLPreformatted"/>
        <w:rPr>
          <w:color w:val="000000"/>
        </w:rPr>
      </w:pPr>
      <w:r>
        <w:rPr>
          <w:color w:val="000000"/>
        </w:rPr>
        <w:t>- counts how many times each token (word, punctuation or number) occurs in the file</w:t>
      </w:r>
    </w:p>
    <w:p w14:paraId="58056F1D" w14:textId="77777777" w:rsidR="00DF61A7" w:rsidRDefault="00DF61A7" w:rsidP="00DF61A7">
      <w:pPr>
        <w:pStyle w:val="HTMLPreformatted"/>
        <w:rPr>
          <w:color w:val="000000"/>
        </w:rPr>
      </w:pPr>
      <w:r>
        <w:rPr>
          <w:color w:val="000000"/>
        </w:rPr>
        <w:t>- prints out the 5 most frequently occurring tokens, together with their occurrence count, one per line</w:t>
      </w:r>
    </w:p>
    <w:p w14:paraId="638488D2" w14:textId="77777777" w:rsidR="00DF61A7" w:rsidRDefault="00DF61A7" w:rsidP="00DF61A7">
      <w:pPr>
        <w:pStyle w:val="HTMLPreformatted"/>
        <w:rPr>
          <w:color w:val="000000"/>
        </w:rPr>
      </w:pPr>
    </w:p>
    <w:p w14:paraId="6E81BF98" w14:textId="77777777" w:rsidR="00DF61A7" w:rsidRDefault="00DF61A7" w:rsidP="00DF61A7">
      <w:pPr>
        <w:pStyle w:val="HTMLPreformatted"/>
        <w:rPr>
          <w:color w:val="000000"/>
        </w:rPr>
      </w:pPr>
      <w:r>
        <w:rPr>
          <w:color w:val="000000"/>
        </w:rPr>
        <w:t>Skills needed:</w:t>
      </w:r>
    </w:p>
    <w:p w14:paraId="02A02C39" w14:textId="77777777" w:rsidR="00DF61A7" w:rsidRDefault="00DF61A7" w:rsidP="00DF61A7">
      <w:pPr>
        <w:pStyle w:val="HTMLPreformatted"/>
        <w:rPr>
          <w:color w:val="000000"/>
        </w:rPr>
      </w:pPr>
    </w:p>
    <w:p w14:paraId="55CD3FE0" w14:textId="77777777" w:rsidR="00DF61A7" w:rsidRDefault="00DF61A7" w:rsidP="00DF61A7">
      <w:pPr>
        <w:pStyle w:val="HTMLPreformatted"/>
        <w:rPr>
          <w:color w:val="000000"/>
        </w:rPr>
      </w:pPr>
      <w:r>
        <w:rPr>
          <w:color w:val="000000"/>
        </w:rPr>
        <w:t>- reading a file into a string</w:t>
      </w:r>
    </w:p>
    <w:p w14:paraId="3E1864EC" w14:textId="77777777" w:rsidR="00DF61A7" w:rsidRDefault="00DF61A7" w:rsidP="00DF61A7">
      <w:pPr>
        <w:pStyle w:val="HTMLPreformatted"/>
        <w:rPr>
          <w:color w:val="000000"/>
        </w:rPr>
      </w:pPr>
      <w:r>
        <w:rPr>
          <w:color w:val="000000"/>
        </w:rPr>
        <w:t>- splitting a string into a list of tokens</w:t>
      </w:r>
    </w:p>
    <w:p w14:paraId="48E47578" w14:textId="77777777" w:rsidR="00DF61A7" w:rsidRDefault="00DF61A7" w:rsidP="00DF61A7">
      <w:pPr>
        <w:pStyle w:val="HTMLPreformatted"/>
        <w:rPr>
          <w:color w:val="000000"/>
        </w:rPr>
      </w:pPr>
      <w:r>
        <w:rPr>
          <w:color w:val="000000"/>
        </w:rPr>
        <w:t>- use of dictionaries</w:t>
      </w:r>
    </w:p>
    <w:p w14:paraId="7F7B5E39" w14:textId="77777777" w:rsidR="00DF61A7" w:rsidRDefault="00DF61A7" w:rsidP="00DF61A7">
      <w:pPr>
        <w:pStyle w:val="HTMLPreformatted"/>
        <w:rPr>
          <w:color w:val="000000"/>
        </w:rPr>
      </w:pPr>
      <w:r>
        <w:rPr>
          <w:color w:val="000000"/>
        </w:rPr>
        <w:t xml:space="preserve">- iteration over lists and a </w:t>
      </w:r>
      <w:proofErr w:type="gramStart"/>
      <w:r>
        <w:rPr>
          <w:color w:val="000000"/>
        </w:rPr>
        <w:t>dictionaries</w:t>
      </w:r>
      <w:proofErr w:type="gramEnd"/>
    </w:p>
    <w:p w14:paraId="3ADAA48C" w14:textId="77777777" w:rsidR="00DF61A7" w:rsidRDefault="00DF61A7" w:rsidP="00DF61A7">
      <w:pPr>
        <w:pStyle w:val="HTMLPreformatted"/>
        <w:rPr>
          <w:color w:val="000000"/>
        </w:rPr>
      </w:pPr>
      <w:r>
        <w:rPr>
          <w:color w:val="000000"/>
        </w:rPr>
        <w:t>- use of a sorting algorithm, built in the Python system</w:t>
      </w:r>
    </w:p>
    <w:p w14:paraId="70E761CD" w14:textId="77777777" w:rsidR="00DF61A7" w:rsidRDefault="00DF61A7" w:rsidP="00DF61A7">
      <w:pPr>
        <w:pStyle w:val="HTMLPreformatted"/>
        <w:rPr>
          <w:color w:val="000000"/>
        </w:rPr>
      </w:pPr>
    </w:p>
    <w:p w14:paraId="779FF898" w14:textId="77777777" w:rsidR="00DF61A7" w:rsidRDefault="00DF61A7" w:rsidP="00DF61A7">
      <w:pPr>
        <w:pStyle w:val="HTMLPreformatted"/>
        <w:rPr>
          <w:color w:val="000000"/>
        </w:rPr>
      </w:pPr>
      <w:r>
        <w:rPr>
          <w:color w:val="000000"/>
        </w:rPr>
        <w:t>We will use the document "us_constitution.txt" in this directory, for testing your code.</w:t>
      </w:r>
    </w:p>
    <w:p w14:paraId="0DC31648" w14:textId="77777777" w:rsidR="000A0F07" w:rsidRDefault="000A0F07">
      <w:bookmarkStart w:id="0" w:name="_GoBack"/>
      <w:bookmarkEnd w:id="0"/>
    </w:p>
    <w:sectPr w:rsidR="000A0F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3MDI2NTC2tLAwNTFW0lEKTi0uzszPAykwrAUAlJ/EfCwAAAA="/>
  </w:docVars>
  <w:rsids>
    <w:rsidRoot w:val="00DF61A7"/>
    <w:rsid w:val="000A0F07"/>
    <w:rsid w:val="00DF6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4AB2D"/>
  <w15:chartTrackingRefBased/>
  <w15:docId w15:val="{E8BF8321-FE60-46F1-9C18-3C2DE26E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F61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F61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34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72EA5B432B00469AF3330ED155C621" ma:contentTypeVersion="15" ma:contentTypeDescription="Create a new document." ma:contentTypeScope="" ma:versionID="5ee8e2549c832a82a344a53a414b6851">
  <xsd:schema xmlns:xsd="http://www.w3.org/2001/XMLSchema" xmlns:xs="http://www.w3.org/2001/XMLSchema" xmlns:p="http://schemas.microsoft.com/office/2006/metadata/properties" xmlns:ns1="http://schemas.microsoft.com/sharepoint/v3" xmlns:ns3="c6ab66c7-d2d7-4b9d-b408-77e2c47c8db3" xmlns:ns4="90af4d55-da83-45d5-a138-92e450791764" targetNamespace="http://schemas.microsoft.com/office/2006/metadata/properties" ma:root="true" ma:fieldsID="95bc949118a025aef9678b9aabfe049f" ns1:_="" ns3:_="" ns4:_="">
    <xsd:import namespace="http://schemas.microsoft.com/sharepoint/v3"/>
    <xsd:import namespace="c6ab66c7-d2d7-4b9d-b408-77e2c47c8db3"/>
    <xsd:import namespace="90af4d55-da83-45d5-a138-92e4507917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ab66c7-d2d7-4b9d-b408-77e2c47c8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af4d55-da83-45d5-a138-92e45079176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EA827B9-EA17-410C-9BDD-473EB7EAC9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6ab66c7-d2d7-4b9d-b408-77e2c47c8db3"/>
    <ds:schemaRef ds:uri="90af4d55-da83-45d5-a138-92e4507917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C50314-9FC2-4B6A-BC09-DB24FD5B57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E97A86-43AF-4FF1-B5EF-E0DFD414D24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wafuo, Sampson</dc:creator>
  <cp:keywords/>
  <dc:description/>
  <cp:lastModifiedBy>Akwafuo, Sampson</cp:lastModifiedBy>
  <cp:revision>1</cp:revision>
  <dcterms:created xsi:type="dcterms:W3CDTF">2019-08-31T05:19:00Z</dcterms:created>
  <dcterms:modified xsi:type="dcterms:W3CDTF">2019-08-31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72EA5B432B00469AF3330ED155C621</vt:lpwstr>
  </property>
</Properties>
</file>